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Jest to narzędzie używane w geologii do analizy budowy geologicznej i historii Ziemi.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dlatego odrzucają możliwość wyciągania trendu w tym obszarze z danych z Royal Observatory w Greenwich w Anglii, które są zbierane od około 1839 roku.</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3T05:07:55Z</dcterms:created>
  <dcterms:modified xsi:type="dcterms:W3CDTF">2025-06-23T05: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